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eastAsia="zh-CN"/>
              </w:rPr>
              <w:t>C11883</w:t>
            </w:r>
            <w:r>
              <w:rPr>
                <w:rFonts w:hint="eastAsia" w:ascii="仿宋" w:hAnsi="仿宋" w:eastAsia="仿宋"/>
                <w:kern w:val="0"/>
                <w:szCs w:val="21"/>
                <w:shd w:val="clear" w:color="auto" w:fill="FFFFFF"/>
                <w:lang w:val="en-US" w:eastAsia="zh-CN"/>
              </w:rPr>
              <w:t>21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7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3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1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9,749.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741,265.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3,696,059.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3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3.3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2.5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3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8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4</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739，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3.3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4,048,544.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048,544.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4,048,544.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7.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4,049,032.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488,002.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0,462.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40,080.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048,544.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851,227.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00,818.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66,891.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76,210.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58,719.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49,852.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5,221.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5,101.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92,511.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63,442.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969,997.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iyi9fvqOQjj78zIrKYzuVlddHyU=" w:salt="A9lpRdiM1VLiCGVMF/b9u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140D1A"/>
    <w:rsid w:val="05581092"/>
    <w:rsid w:val="05A14D31"/>
    <w:rsid w:val="05AE26D9"/>
    <w:rsid w:val="077D1837"/>
    <w:rsid w:val="08B75E97"/>
    <w:rsid w:val="09860979"/>
    <w:rsid w:val="0A626B8A"/>
    <w:rsid w:val="0B4E5F18"/>
    <w:rsid w:val="0D901766"/>
    <w:rsid w:val="119D38F4"/>
    <w:rsid w:val="11F52987"/>
    <w:rsid w:val="12D876F1"/>
    <w:rsid w:val="12DA60B7"/>
    <w:rsid w:val="1322763E"/>
    <w:rsid w:val="13A3270E"/>
    <w:rsid w:val="15271F3C"/>
    <w:rsid w:val="153D2966"/>
    <w:rsid w:val="17E41503"/>
    <w:rsid w:val="197A16EE"/>
    <w:rsid w:val="1B405FCF"/>
    <w:rsid w:val="1C0E51DF"/>
    <w:rsid w:val="2A3A53F1"/>
    <w:rsid w:val="2F4671E3"/>
    <w:rsid w:val="33C40040"/>
    <w:rsid w:val="342153CB"/>
    <w:rsid w:val="34296D79"/>
    <w:rsid w:val="38D97024"/>
    <w:rsid w:val="38E926E9"/>
    <w:rsid w:val="3B520599"/>
    <w:rsid w:val="3C321C70"/>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2446D78"/>
    <w:rsid w:val="67A54812"/>
    <w:rsid w:val="69E55EFE"/>
    <w:rsid w:val="6AF71159"/>
    <w:rsid w:val="6CB373DA"/>
    <w:rsid w:val="6F8C2174"/>
    <w:rsid w:val="705B15C4"/>
    <w:rsid w:val="71906008"/>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391</c:v>
                </c:pt>
                <c:pt idx="1">
                  <c:v>1.0391</c:v>
                </c:pt>
                <c:pt idx="2">
                  <c:v>1.039</c:v>
                </c:pt>
                <c:pt idx="3">
                  <c:v>1.04</c:v>
                </c:pt>
                <c:pt idx="4">
                  <c:v>1.0402</c:v>
                </c:pt>
                <c:pt idx="5">
                  <c:v>1.0404</c:v>
                </c:pt>
                <c:pt idx="6">
                  <c:v>1.0407</c:v>
                </c:pt>
                <c:pt idx="7">
                  <c:v>1.0407</c:v>
                </c:pt>
                <c:pt idx="8">
                  <c:v>1.0406</c:v>
                </c:pt>
                <c:pt idx="9">
                  <c:v>1.0413</c:v>
                </c:pt>
                <c:pt idx="10">
                  <c:v>1.0416</c:v>
                </c:pt>
                <c:pt idx="11">
                  <c:v>1.0418</c:v>
                </c:pt>
                <c:pt idx="12">
                  <c:v>1.042</c:v>
                </c:pt>
                <c:pt idx="13">
                  <c:v>1.0423</c:v>
                </c:pt>
                <c:pt idx="14">
                  <c:v>1.0422</c:v>
                </c:pt>
                <c:pt idx="15">
                  <c:v>1.0422</c:v>
                </c:pt>
                <c:pt idx="16">
                  <c:v>1.0429</c:v>
                </c:pt>
                <c:pt idx="17">
                  <c:v>1.0431</c:v>
                </c:pt>
                <c:pt idx="18">
                  <c:v>1.0433</c:v>
                </c:pt>
                <c:pt idx="19">
                  <c:v>1.0437</c:v>
                </c:pt>
                <c:pt idx="20">
                  <c:v>1.0439</c:v>
                </c:pt>
                <c:pt idx="21">
                  <c:v>1.0439</c:v>
                </c:pt>
                <c:pt idx="22">
                  <c:v>1.0439</c:v>
                </c:pt>
                <c:pt idx="23">
                  <c:v>1.0447</c:v>
                </c:pt>
                <c:pt idx="24">
                  <c:v>1.0449</c:v>
                </c:pt>
                <c:pt idx="25">
                  <c:v>1.0453</c:v>
                </c:pt>
                <c:pt idx="26">
                  <c:v>1.0455</c:v>
                </c:pt>
                <c:pt idx="27">
                  <c:v>1.0456</c:v>
                </c:pt>
                <c:pt idx="28">
                  <c:v>1.0456</c:v>
                </c:pt>
                <c:pt idx="29">
                  <c:v>1.0461</c:v>
                </c:pt>
                <c:pt idx="30">
                  <c:v>1.0462</c:v>
                </c:pt>
                <c:pt idx="31">
                  <c:v>1.0462</c:v>
                </c:pt>
                <c:pt idx="32">
                  <c:v>1.0462</c:v>
                </c:pt>
                <c:pt idx="33">
                  <c:v>1.0462</c:v>
                </c:pt>
                <c:pt idx="34">
                  <c:v>1.0462</c:v>
                </c:pt>
                <c:pt idx="35">
                  <c:v>1.0461</c:v>
                </c:pt>
                <c:pt idx="36">
                  <c:v>1.0461</c:v>
                </c:pt>
                <c:pt idx="37">
                  <c:v>1.0478</c:v>
                </c:pt>
                <c:pt idx="38">
                  <c:v>1.048</c:v>
                </c:pt>
                <c:pt idx="39">
                  <c:v>1.0483</c:v>
                </c:pt>
                <c:pt idx="40">
                  <c:v>1.0485</c:v>
                </c:pt>
                <c:pt idx="41">
                  <c:v>1.0486</c:v>
                </c:pt>
                <c:pt idx="42">
                  <c:v>1.0486</c:v>
                </c:pt>
                <c:pt idx="43">
                  <c:v>1.0486</c:v>
                </c:pt>
                <c:pt idx="44">
                  <c:v>1.0493</c:v>
                </c:pt>
                <c:pt idx="45">
                  <c:v>1.0495</c:v>
                </c:pt>
                <c:pt idx="46">
                  <c:v>1.0497</c:v>
                </c:pt>
                <c:pt idx="47">
                  <c:v>1.0498</c:v>
                </c:pt>
                <c:pt idx="48">
                  <c:v>1.0501</c:v>
                </c:pt>
                <c:pt idx="49">
                  <c:v>1.0501</c:v>
                </c:pt>
                <c:pt idx="50">
                  <c:v>1.0501</c:v>
                </c:pt>
                <c:pt idx="51">
                  <c:v>1.0508</c:v>
                </c:pt>
                <c:pt idx="52">
                  <c:v>1.0509</c:v>
                </c:pt>
                <c:pt idx="53">
                  <c:v>1.051</c:v>
                </c:pt>
                <c:pt idx="54">
                  <c:v>1.0513</c:v>
                </c:pt>
                <c:pt idx="55">
                  <c:v>1.0515</c:v>
                </c:pt>
                <c:pt idx="56">
                  <c:v>1.0515</c:v>
                </c:pt>
                <c:pt idx="57">
                  <c:v>1.0515</c:v>
                </c:pt>
                <c:pt idx="58">
                  <c:v>1.0521</c:v>
                </c:pt>
                <c:pt idx="59">
                  <c:v>1.0524</c:v>
                </c:pt>
                <c:pt idx="60">
                  <c:v>1.0524</c:v>
                </c:pt>
                <c:pt idx="61">
                  <c:v>1.0526</c:v>
                </c:pt>
                <c:pt idx="62">
                  <c:v>1.0528</c:v>
                </c:pt>
                <c:pt idx="63">
                  <c:v>1.0528</c:v>
                </c:pt>
                <c:pt idx="64">
                  <c:v>1.0528</c:v>
                </c:pt>
                <c:pt idx="65">
                  <c:v>1.0535</c:v>
                </c:pt>
                <c:pt idx="66">
                  <c:v>1.0536</c:v>
                </c:pt>
                <c:pt idx="67">
                  <c:v>1.0537</c:v>
                </c:pt>
                <c:pt idx="68">
                  <c:v>1.0536</c:v>
                </c:pt>
                <c:pt idx="69">
                  <c:v>1.0536</c:v>
                </c:pt>
                <c:pt idx="70">
                  <c:v>1.0536</c:v>
                </c:pt>
                <c:pt idx="71">
                  <c:v>1.0536</c:v>
                </c:pt>
                <c:pt idx="72">
                  <c:v>1.0543</c:v>
                </c:pt>
                <c:pt idx="73">
                  <c:v>1.0545</c:v>
                </c:pt>
                <c:pt idx="74">
                  <c:v>1.0548</c:v>
                </c:pt>
                <c:pt idx="75">
                  <c:v>1.055</c:v>
                </c:pt>
                <c:pt idx="76">
                  <c:v>1.0552</c:v>
                </c:pt>
                <c:pt idx="77">
                  <c:v>1.0552</c:v>
                </c:pt>
                <c:pt idx="78">
                  <c:v>1.0552</c:v>
                </c:pt>
                <c:pt idx="79">
                  <c:v>1.0559</c:v>
                </c:pt>
                <c:pt idx="80">
                  <c:v>1.0493</c:v>
                </c:pt>
                <c:pt idx="81">
                  <c:v>1.0495</c:v>
                </c:pt>
                <c:pt idx="82">
                  <c:v>1.0498</c:v>
                </c:pt>
                <c:pt idx="83">
                  <c:v>1.05</c:v>
                </c:pt>
                <c:pt idx="84">
                  <c:v>1.05</c:v>
                </c:pt>
                <c:pt idx="85">
                  <c:v>1.05</c:v>
                </c:pt>
                <c:pt idx="86">
                  <c:v>1.0508</c:v>
                </c:pt>
                <c:pt idx="87">
                  <c:v>1.051</c:v>
                </c:pt>
                <c:pt idx="88">
                  <c:v>1.0514</c:v>
                </c:pt>
                <c:pt idx="89">
                  <c:v>1.0562</c:v>
                </c:pt>
                <c:pt idx="90">
                  <c:v>1.0564</c:v>
                </c:pt>
                <c:pt idx="91">
                  <c:v>1.0564</c:v>
                </c:pt>
                <c:pt idx="92">
                  <c:v>1.0563</c:v>
                </c:pt>
                <c:pt idx="93">
                  <c:v>1.0563</c:v>
                </c:pt>
                <c:pt idx="94">
                  <c:v>1.0563</c:v>
                </c:pt>
                <c:pt idx="95">
                  <c:v>1.0575</c:v>
                </c:pt>
                <c:pt idx="96">
                  <c:v>1.0577</c:v>
                </c:pt>
                <c:pt idx="97">
                  <c:v>1.0581</c:v>
                </c:pt>
                <c:pt idx="98">
                  <c:v>1.0581</c:v>
                </c:pt>
                <c:pt idx="99">
                  <c:v>1.0581</c:v>
                </c:pt>
                <c:pt idx="100">
                  <c:v>1.059</c:v>
                </c:pt>
                <c:pt idx="101">
                  <c:v>1.0592</c:v>
                </c:pt>
                <c:pt idx="102">
                  <c:v>1.0591</c:v>
                </c:pt>
                <c:pt idx="103">
                  <c:v>1.0591</c:v>
                </c:pt>
                <c:pt idx="104">
                  <c:v>1.0593</c:v>
                </c:pt>
                <c:pt idx="105">
                  <c:v>1.0593</c:v>
                </c:pt>
                <c:pt idx="106">
                  <c:v>1.0593</c:v>
                </c:pt>
                <c:pt idx="107">
                  <c:v>1.0596</c:v>
                </c:pt>
                <c:pt idx="108">
                  <c:v>1.0597</c:v>
                </c:pt>
                <c:pt idx="109">
                  <c:v>1.0599</c:v>
                </c:pt>
                <c:pt idx="110">
                  <c:v>1.0598</c:v>
                </c:pt>
                <c:pt idx="111">
                  <c:v>1.0602</c:v>
                </c:pt>
                <c:pt idx="112">
                  <c:v>1.0602</c:v>
                </c:pt>
                <c:pt idx="113">
                  <c:v>1.0601</c:v>
                </c:pt>
                <c:pt idx="114">
                  <c:v>1.0609</c:v>
                </c:pt>
                <c:pt idx="115">
                  <c:v>1.0613</c:v>
                </c:pt>
                <c:pt idx="116">
                  <c:v>1.0614</c:v>
                </c:pt>
                <c:pt idx="117">
                  <c:v>1.0615</c:v>
                </c:pt>
                <c:pt idx="118">
                  <c:v>1.062</c:v>
                </c:pt>
                <c:pt idx="119">
                  <c:v>1.0622</c:v>
                </c:pt>
                <c:pt idx="120">
                  <c:v>1.0622</c:v>
                </c:pt>
                <c:pt idx="121">
                  <c:v>1.0622</c:v>
                </c:pt>
                <c:pt idx="122">
                  <c:v>1.0622</c:v>
                </c:pt>
                <c:pt idx="123">
                  <c:v>1.0621</c:v>
                </c:pt>
                <c:pt idx="124">
                  <c:v>1.0633</c:v>
                </c:pt>
                <c:pt idx="125">
                  <c:v>1.0632</c:v>
                </c:pt>
                <c:pt idx="126">
                  <c:v>1.0632</c:v>
                </c:pt>
                <c:pt idx="127">
                  <c:v>1.0632</c:v>
                </c:pt>
                <c:pt idx="128">
                  <c:v>1.0637</c:v>
                </c:pt>
                <c:pt idx="129">
                  <c:v>1.0639</c:v>
                </c:pt>
                <c:pt idx="130">
                  <c:v>1.0634</c:v>
                </c:pt>
                <c:pt idx="131">
                  <c:v>1.0637</c:v>
                </c:pt>
                <c:pt idx="132">
                  <c:v>1.064</c:v>
                </c:pt>
                <c:pt idx="133">
                  <c:v>1.064</c:v>
                </c:pt>
                <c:pt idx="134">
                  <c:v>1.0639</c:v>
                </c:pt>
                <c:pt idx="135">
                  <c:v>1.0646</c:v>
                </c:pt>
                <c:pt idx="136">
                  <c:v>1.065</c:v>
                </c:pt>
                <c:pt idx="137">
                  <c:v>1.0655</c:v>
                </c:pt>
                <c:pt idx="138">
                  <c:v>1.0659</c:v>
                </c:pt>
                <c:pt idx="139">
                  <c:v>1.0661</c:v>
                </c:pt>
                <c:pt idx="140">
                  <c:v>1.0661</c:v>
                </c:pt>
                <c:pt idx="141">
                  <c:v>1.0661</c:v>
                </c:pt>
                <c:pt idx="142">
                  <c:v>1.0669</c:v>
                </c:pt>
                <c:pt idx="143">
                  <c:v>1.067</c:v>
                </c:pt>
                <c:pt idx="144">
                  <c:v>1.0673</c:v>
                </c:pt>
                <c:pt idx="145">
                  <c:v>1.0677</c:v>
                </c:pt>
                <c:pt idx="146">
                  <c:v>1.0679</c:v>
                </c:pt>
                <c:pt idx="147">
                  <c:v>1.0679</c:v>
                </c:pt>
                <c:pt idx="148">
                  <c:v>1.0679</c:v>
                </c:pt>
                <c:pt idx="149">
                  <c:v>1.0683</c:v>
                </c:pt>
                <c:pt idx="150">
                  <c:v>1.0682</c:v>
                </c:pt>
                <c:pt idx="151">
                  <c:v>1.0678</c:v>
                </c:pt>
                <c:pt idx="152">
                  <c:v>1.0677</c:v>
                </c:pt>
                <c:pt idx="153">
                  <c:v>1.0677</c:v>
                </c:pt>
                <c:pt idx="154">
                  <c:v>1.0677</c:v>
                </c:pt>
                <c:pt idx="155">
                  <c:v>1.0676</c:v>
                </c:pt>
                <c:pt idx="156">
                  <c:v>1.0682</c:v>
                </c:pt>
                <c:pt idx="157">
                  <c:v>1.0681</c:v>
                </c:pt>
                <c:pt idx="158">
                  <c:v>1.0681</c:v>
                </c:pt>
                <c:pt idx="159">
                  <c:v>1.0682</c:v>
                </c:pt>
                <c:pt idx="160">
                  <c:v>1.0685</c:v>
                </c:pt>
                <c:pt idx="161">
                  <c:v>1.0685</c:v>
                </c:pt>
                <c:pt idx="162">
                  <c:v>1.0685</c:v>
                </c:pt>
                <c:pt idx="163">
                  <c:v>1.069</c:v>
                </c:pt>
                <c:pt idx="164">
                  <c:v>1.0681</c:v>
                </c:pt>
                <c:pt idx="165">
                  <c:v>1.0678</c:v>
                </c:pt>
                <c:pt idx="166">
                  <c:v>1.0681</c:v>
                </c:pt>
                <c:pt idx="167">
                  <c:v>1.0685</c:v>
                </c:pt>
                <c:pt idx="168">
                  <c:v>1.0684</c:v>
                </c:pt>
                <c:pt idx="169">
                  <c:v>1.0684</c:v>
                </c:pt>
                <c:pt idx="170">
                  <c:v>1.0692</c:v>
                </c:pt>
                <c:pt idx="171">
                  <c:v>1.0693</c:v>
                </c:pt>
                <c:pt idx="172">
                  <c:v>1.0696</c:v>
                </c:pt>
                <c:pt idx="173">
                  <c:v>1.07</c:v>
                </c:pt>
                <c:pt idx="174">
                  <c:v>1.0727</c:v>
                </c:pt>
                <c:pt idx="175">
                  <c:v>1.0727</c:v>
                </c:pt>
                <c:pt idx="176">
                  <c:v>1.0727</c:v>
                </c:pt>
                <c:pt idx="177">
                  <c:v>1.0732</c:v>
                </c:pt>
                <c:pt idx="178">
                  <c:v>1.0733</c:v>
                </c:pt>
                <c:pt idx="179">
                  <c:v>1.0736</c:v>
                </c:pt>
                <c:pt idx="180">
                  <c:v>1.073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9.62371282841046e-5</c:v>
                </c:pt>
                <c:pt idx="3">
                  <c:v>0.000866134154557052</c:v>
                </c:pt>
                <c:pt idx="4">
                  <c:v>0.00105860841112504</c:v>
                </c:pt>
                <c:pt idx="5">
                  <c:v>0.00125108266769325</c:v>
                </c:pt>
                <c:pt idx="6">
                  <c:v>0.00153979405254545</c:v>
                </c:pt>
                <c:pt idx="7">
                  <c:v>0.00153979405254545</c:v>
                </c:pt>
                <c:pt idx="8">
                  <c:v>0.00144355692426146</c:v>
                </c:pt>
                <c:pt idx="9">
                  <c:v>0.00211721682225008</c:v>
                </c:pt>
                <c:pt idx="10">
                  <c:v>0.0024059282071025</c:v>
                </c:pt>
                <c:pt idx="11">
                  <c:v>0.00259840246367071</c:v>
                </c:pt>
                <c:pt idx="12">
                  <c:v>0.0027908767202387</c:v>
                </c:pt>
                <c:pt idx="13">
                  <c:v>0.00307958810509112</c:v>
                </c:pt>
                <c:pt idx="14">
                  <c:v>0.00298335097680691</c:v>
                </c:pt>
                <c:pt idx="15">
                  <c:v>0.00298335097680691</c:v>
                </c:pt>
                <c:pt idx="16">
                  <c:v>0.00365701087479553</c:v>
                </c:pt>
                <c:pt idx="17">
                  <c:v>0.00384948513136374</c:v>
                </c:pt>
                <c:pt idx="18">
                  <c:v>0.00404195938793195</c:v>
                </c:pt>
                <c:pt idx="19">
                  <c:v>0.00442690790106837</c:v>
                </c:pt>
                <c:pt idx="20">
                  <c:v>0.00461938215763658</c:v>
                </c:pt>
                <c:pt idx="21">
                  <c:v>0.00461938215763658</c:v>
                </c:pt>
                <c:pt idx="22">
                  <c:v>0.00461938215763658</c:v>
                </c:pt>
                <c:pt idx="23">
                  <c:v>0.00538927918390919</c:v>
                </c:pt>
                <c:pt idx="24">
                  <c:v>0.0055817534404774</c:v>
                </c:pt>
                <c:pt idx="25">
                  <c:v>0.0059667019536136</c:v>
                </c:pt>
                <c:pt idx="26">
                  <c:v>0.00615917621018203</c:v>
                </c:pt>
                <c:pt idx="27">
                  <c:v>0.00625541333846624</c:v>
                </c:pt>
                <c:pt idx="28">
                  <c:v>0.00625541333846624</c:v>
                </c:pt>
                <c:pt idx="29">
                  <c:v>0.00673659897988665</c:v>
                </c:pt>
                <c:pt idx="30">
                  <c:v>0.00683283610817065</c:v>
                </c:pt>
                <c:pt idx="31">
                  <c:v>0.00683283610817065</c:v>
                </c:pt>
                <c:pt idx="32">
                  <c:v>0.00683283610817065</c:v>
                </c:pt>
                <c:pt idx="33">
                  <c:v>0.00683283610817065</c:v>
                </c:pt>
                <c:pt idx="34">
                  <c:v>0.00683283610817065</c:v>
                </c:pt>
                <c:pt idx="35">
                  <c:v>0.00673659897988665</c:v>
                </c:pt>
                <c:pt idx="36">
                  <c:v>0.00673659897988665</c:v>
                </c:pt>
                <c:pt idx="37">
                  <c:v>0.0083726301607161</c:v>
                </c:pt>
                <c:pt idx="38">
                  <c:v>0.00856510441728431</c:v>
                </c:pt>
                <c:pt idx="39">
                  <c:v>0.00885381580213651</c:v>
                </c:pt>
                <c:pt idx="40">
                  <c:v>0.00904629005870472</c:v>
                </c:pt>
                <c:pt idx="41">
                  <c:v>0.00914252718698871</c:v>
                </c:pt>
                <c:pt idx="42">
                  <c:v>0.00914252718698871</c:v>
                </c:pt>
                <c:pt idx="43">
                  <c:v>0.00914252718698871</c:v>
                </c:pt>
                <c:pt idx="44">
                  <c:v>0.00981618708497733</c:v>
                </c:pt>
                <c:pt idx="45">
                  <c:v>0.0100086613415458</c:v>
                </c:pt>
                <c:pt idx="46">
                  <c:v>0.010201135598114</c:v>
                </c:pt>
                <c:pt idx="47">
                  <c:v>0.010297372726398</c:v>
                </c:pt>
                <c:pt idx="48">
                  <c:v>0.0105860841112502</c:v>
                </c:pt>
                <c:pt idx="49">
                  <c:v>0.0105860841112502</c:v>
                </c:pt>
                <c:pt idx="50">
                  <c:v>0.0105860841112502</c:v>
                </c:pt>
                <c:pt idx="51">
                  <c:v>0.0112597440092388</c:v>
                </c:pt>
                <c:pt idx="52">
                  <c:v>0.0113559811375228</c:v>
                </c:pt>
                <c:pt idx="53">
                  <c:v>0.011452218265807</c:v>
                </c:pt>
                <c:pt idx="54">
                  <c:v>0.0117409296506592</c:v>
                </c:pt>
                <c:pt idx="55">
                  <c:v>0.0119334039072276</c:v>
                </c:pt>
                <c:pt idx="56">
                  <c:v>0.0119334039072276</c:v>
                </c:pt>
                <c:pt idx="57">
                  <c:v>0.0119334039072276</c:v>
                </c:pt>
                <c:pt idx="58">
                  <c:v>0.012510826676932</c:v>
                </c:pt>
                <c:pt idx="59">
                  <c:v>0.0127995380617842</c:v>
                </c:pt>
                <c:pt idx="60">
                  <c:v>0.0127995380617842</c:v>
                </c:pt>
                <c:pt idx="61">
                  <c:v>0.0129920123183525</c:v>
                </c:pt>
                <c:pt idx="62">
                  <c:v>0.0131844865749207</c:v>
                </c:pt>
                <c:pt idx="63">
                  <c:v>0.0131844865749207</c:v>
                </c:pt>
                <c:pt idx="64">
                  <c:v>0.0131844865749207</c:v>
                </c:pt>
                <c:pt idx="65">
                  <c:v>0.0138581464729095</c:v>
                </c:pt>
                <c:pt idx="66">
                  <c:v>0.0139543836011935</c:v>
                </c:pt>
                <c:pt idx="67">
                  <c:v>0.0140506207294775</c:v>
                </c:pt>
                <c:pt idx="68">
                  <c:v>0.0139543836011935</c:v>
                </c:pt>
                <c:pt idx="69">
                  <c:v>0.0139543836011935</c:v>
                </c:pt>
                <c:pt idx="70">
                  <c:v>0.0139543836011935</c:v>
                </c:pt>
                <c:pt idx="71">
                  <c:v>0.0139543836011935</c:v>
                </c:pt>
                <c:pt idx="72">
                  <c:v>0.0146280434991821</c:v>
                </c:pt>
                <c:pt idx="73">
                  <c:v>0.0148205177557503</c:v>
                </c:pt>
                <c:pt idx="74">
                  <c:v>0.0151092291406025</c:v>
                </c:pt>
                <c:pt idx="75">
                  <c:v>0.0153017033971707</c:v>
                </c:pt>
                <c:pt idx="76">
                  <c:v>0.0154941776537387</c:v>
                </c:pt>
                <c:pt idx="77">
                  <c:v>0.0154941776537387</c:v>
                </c:pt>
                <c:pt idx="78">
                  <c:v>0.0154941776537387</c:v>
                </c:pt>
                <c:pt idx="79">
                  <c:v>0.0161678375517276</c:v>
                </c:pt>
                <c:pt idx="80">
                  <c:v>0.00981618708497733</c:v>
                </c:pt>
                <c:pt idx="81">
                  <c:v>0.0100086613415458</c:v>
                </c:pt>
                <c:pt idx="82">
                  <c:v>0.010297372726398</c:v>
                </c:pt>
                <c:pt idx="83">
                  <c:v>0.0104898469829662</c:v>
                </c:pt>
                <c:pt idx="84">
                  <c:v>0.0104898469829662</c:v>
                </c:pt>
                <c:pt idx="85">
                  <c:v>0.0104898469829662</c:v>
                </c:pt>
                <c:pt idx="86">
                  <c:v>0.0112597440092388</c:v>
                </c:pt>
                <c:pt idx="87">
                  <c:v>0.011452218265807</c:v>
                </c:pt>
                <c:pt idx="88">
                  <c:v>0.0118371667789432</c:v>
                </c:pt>
                <c:pt idx="89">
                  <c:v>0.0164565489365798</c:v>
                </c:pt>
                <c:pt idx="90">
                  <c:v>0.016649023193148</c:v>
                </c:pt>
                <c:pt idx="91">
                  <c:v>0.016649023193148</c:v>
                </c:pt>
                <c:pt idx="92">
                  <c:v>0.016552786064864</c:v>
                </c:pt>
                <c:pt idx="93">
                  <c:v>0.016552786064864</c:v>
                </c:pt>
                <c:pt idx="94">
                  <c:v>0.016552786064864</c:v>
                </c:pt>
                <c:pt idx="95">
                  <c:v>0.017707631604273</c:v>
                </c:pt>
                <c:pt idx="96">
                  <c:v>0.0179001058608412</c:v>
                </c:pt>
                <c:pt idx="97">
                  <c:v>0.0182850543739776</c:v>
                </c:pt>
                <c:pt idx="98">
                  <c:v>0.0182850543739776</c:v>
                </c:pt>
                <c:pt idx="99">
                  <c:v>0.0182850543739776</c:v>
                </c:pt>
                <c:pt idx="100">
                  <c:v>0.0191511885285343</c:v>
                </c:pt>
                <c:pt idx="101">
                  <c:v>0.0193436627851025</c:v>
                </c:pt>
                <c:pt idx="102">
                  <c:v>0.0192474256568185</c:v>
                </c:pt>
                <c:pt idx="103">
                  <c:v>0.0192474256568185</c:v>
                </c:pt>
                <c:pt idx="104">
                  <c:v>0.0194398999133867</c:v>
                </c:pt>
                <c:pt idx="105">
                  <c:v>0.0194398999133867</c:v>
                </c:pt>
                <c:pt idx="106">
                  <c:v>0.0194398999133867</c:v>
                </c:pt>
                <c:pt idx="107">
                  <c:v>0.0197286112982391</c:v>
                </c:pt>
                <c:pt idx="108">
                  <c:v>0.0198248484265231</c:v>
                </c:pt>
                <c:pt idx="109">
                  <c:v>0.0200173226830913</c:v>
                </c:pt>
                <c:pt idx="110">
                  <c:v>0.0199210855548071</c:v>
                </c:pt>
                <c:pt idx="111">
                  <c:v>0.0203060340679435</c:v>
                </c:pt>
                <c:pt idx="112">
                  <c:v>0.0203060340679435</c:v>
                </c:pt>
                <c:pt idx="113">
                  <c:v>0.0202097969396595</c:v>
                </c:pt>
                <c:pt idx="114">
                  <c:v>0.0209796939659321</c:v>
                </c:pt>
                <c:pt idx="115">
                  <c:v>0.0213646424790683</c:v>
                </c:pt>
                <c:pt idx="116">
                  <c:v>0.0214608796073525</c:v>
                </c:pt>
                <c:pt idx="117">
                  <c:v>0.0215571167356368</c:v>
                </c:pt>
                <c:pt idx="118">
                  <c:v>0.0220383023770572</c:v>
                </c:pt>
                <c:pt idx="119">
                  <c:v>0.0222307766336254</c:v>
                </c:pt>
                <c:pt idx="120">
                  <c:v>0.0222307766336254</c:v>
                </c:pt>
                <c:pt idx="121">
                  <c:v>0.0222307766336254</c:v>
                </c:pt>
                <c:pt idx="122">
                  <c:v>0.0222307766336254</c:v>
                </c:pt>
                <c:pt idx="123">
                  <c:v>0.0221345395053414</c:v>
                </c:pt>
                <c:pt idx="124">
                  <c:v>0.0232893850447502</c:v>
                </c:pt>
                <c:pt idx="125">
                  <c:v>0.0231931479164662</c:v>
                </c:pt>
                <c:pt idx="126">
                  <c:v>0.0231931479164662</c:v>
                </c:pt>
                <c:pt idx="127">
                  <c:v>0.0231931479164662</c:v>
                </c:pt>
                <c:pt idx="128">
                  <c:v>0.0236743335578868</c:v>
                </c:pt>
                <c:pt idx="129">
                  <c:v>0.023866807814455</c:v>
                </c:pt>
                <c:pt idx="130">
                  <c:v>0.0233856221730344</c:v>
                </c:pt>
                <c:pt idx="131">
                  <c:v>0.0236743335578868</c:v>
                </c:pt>
                <c:pt idx="132">
                  <c:v>0.023963044942739</c:v>
                </c:pt>
                <c:pt idx="133">
                  <c:v>0.023963044942739</c:v>
                </c:pt>
                <c:pt idx="134">
                  <c:v>0.023866807814455</c:v>
                </c:pt>
                <c:pt idx="135">
                  <c:v>0.0245404677124434</c:v>
                </c:pt>
                <c:pt idx="136">
                  <c:v>0.0249254162255799</c:v>
                </c:pt>
                <c:pt idx="137">
                  <c:v>0.0254066018670003</c:v>
                </c:pt>
                <c:pt idx="138">
                  <c:v>0.0257915503801369</c:v>
                </c:pt>
                <c:pt idx="139">
                  <c:v>0.0259840246367049</c:v>
                </c:pt>
                <c:pt idx="140">
                  <c:v>0.0259840246367049</c:v>
                </c:pt>
                <c:pt idx="141">
                  <c:v>0.0259840246367049</c:v>
                </c:pt>
                <c:pt idx="142">
                  <c:v>0.0267539216629775</c:v>
                </c:pt>
                <c:pt idx="143">
                  <c:v>0.0268501587912617</c:v>
                </c:pt>
                <c:pt idx="144">
                  <c:v>0.0271388701761139</c:v>
                </c:pt>
                <c:pt idx="145">
                  <c:v>0.0275238186892506</c:v>
                </c:pt>
                <c:pt idx="146">
                  <c:v>0.0277162929458186</c:v>
                </c:pt>
                <c:pt idx="147">
                  <c:v>0.0277162929458186</c:v>
                </c:pt>
                <c:pt idx="148">
                  <c:v>0.0277162929458186</c:v>
                </c:pt>
                <c:pt idx="149">
                  <c:v>0.028101241458955</c:v>
                </c:pt>
                <c:pt idx="150">
                  <c:v>0.028005004330671</c:v>
                </c:pt>
                <c:pt idx="151">
                  <c:v>0.0276200558175346</c:v>
                </c:pt>
                <c:pt idx="152">
                  <c:v>0.0275238186892506</c:v>
                </c:pt>
                <c:pt idx="153">
                  <c:v>0.0275238186892506</c:v>
                </c:pt>
                <c:pt idx="154">
                  <c:v>0.0275238186892506</c:v>
                </c:pt>
                <c:pt idx="155">
                  <c:v>0.0274275815609664</c:v>
                </c:pt>
                <c:pt idx="156">
                  <c:v>0.028005004330671</c:v>
                </c:pt>
                <c:pt idx="157">
                  <c:v>0.0279087672023868</c:v>
                </c:pt>
                <c:pt idx="158">
                  <c:v>0.0279087672023868</c:v>
                </c:pt>
                <c:pt idx="159">
                  <c:v>0.028005004330671</c:v>
                </c:pt>
                <c:pt idx="160">
                  <c:v>0.0282937157155232</c:v>
                </c:pt>
                <c:pt idx="161">
                  <c:v>0.0282937157155232</c:v>
                </c:pt>
                <c:pt idx="162">
                  <c:v>0.0282937157155232</c:v>
                </c:pt>
                <c:pt idx="163">
                  <c:v>0.0287749013569436</c:v>
                </c:pt>
                <c:pt idx="164">
                  <c:v>0.0279087672023868</c:v>
                </c:pt>
                <c:pt idx="165">
                  <c:v>0.0276200558175346</c:v>
                </c:pt>
                <c:pt idx="166">
                  <c:v>0.0279087672023868</c:v>
                </c:pt>
                <c:pt idx="167">
                  <c:v>0.0282937157155232</c:v>
                </c:pt>
                <c:pt idx="168">
                  <c:v>0.028197478587239</c:v>
                </c:pt>
                <c:pt idx="169">
                  <c:v>0.028197478587239</c:v>
                </c:pt>
                <c:pt idx="170">
                  <c:v>0.0289673756135118</c:v>
                </c:pt>
                <c:pt idx="171">
                  <c:v>0.0290636127417958</c:v>
                </c:pt>
                <c:pt idx="172">
                  <c:v>0.0293523241266482</c:v>
                </c:pt>
                <c:pt idx="173">
                  <c:v>0.0297372726397847</c:v>
                </c:pt>
                <c:pt idx="174">
                  <c:v>0.0323356751034549</c:v>
                </c:pt>
                <c:pt idx="175">
                  <c:v>0.0323356751034549</c:v>
                </c:pt>
                <c:pt idx="176">
                  <c:v>0.0323356751034549</c:v>
                </c:pt>
                <c:pt idx="177">
                  <c:v>0.0328168607448753</c:v>
                </c:pt>
                <c:pt idx="178">
                  <c:v>0.0329130978731595</c:v>
                </c:pt>
                <c:pt idx="179">
                  <c:v>0.033201809258012</c:v>
                </c:pt>
                <c:pt idx="180">
                  <c:v>0.0334905206428642</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pt idx="92">
                  <c:v>0.0132493150684932</c:v>
                </c:pt>
                <c:pt idx="93">
                  <c:v>0.0133917808219178</c:v>
                </c:pt>
                <c:pt idx="94">
                  <c:v>0.0135342465753425</c:v>
                </c:pt>
                <c:pt idx="95">
                  <c:v>0.0136767123287671</c:v>
                </c:pt>
                <c:pt idx="96">
                  <c:v>0.0138191780821918</c:v>
                </c:pt>
                <c:pt idx="97">
                  <c:v>0.0139616438356164</c:v>
                </c:pt>
                <c:pt idx="98">
                  <c:v>0.0141041095890411</c:v>
                </c:pt>
                <c:pt idx="99">
                  <c:v>0.0142465753424658</c:v>
                </c:pt>
                <c:pt idx="100">
                  <c:v>0.0143890410958904</c:v>
                </c:pt>
                <c:pt idx="101">
                  <c:v>0.0145315068493151</c:v>
                </c:pt>
                <c:pt idx="102">
                  <c:v>0.0146739726027397</c:v>
                </c:pt>
                <c:pt idx="103">
                  <c:v>0.0148164383561644</c:v>
                </c:pt>
                <c:pt idx="104">
                  <c:v>0.014958904109589</c:v>
                </c:pt>
                <c:pt idx="105">
                  <c:v>0.0151013698630137</c:v>
                </c:pt>
                <c:pt idx="106">
                  <c:v>0.0152438356164384</c:v>
                </c:pt>
                <c:pt idx="107">
                  <c:v>0.015386301369863</c:v>
                </c:pt>
                <c:pt idx="108">
                  <c:v>0.0155287671232877</c:v>
                </c:pt>
                <c:pt idx="109">
                  <c:v>0.0156712328767123</c:v>
                </c:pt>
                <c:pt idx="110">
                  <c:v>0.015813698630137</c:v>
                </c:pt>
                <c:pt idx="111">
                  <c:v>0.0159561643835616</c:v>
                </c:pt>
                <c:pt idx="112">
                  <c:v>0.0160986301369863</c:v>
                </c:pt>
                <c:pt idx="113">
                  <c:v>0.016241095890411</c:v>
                </c:pt>
                <c:pt idx="114">
                  <c:v>0.0163835616438356</c:v>
                </c:pt>
                <c:pt idx="115">
                  <c:v>0.0165260273972603</c:v>
                </c:pt>
                <c:pt idx="116">
                  <c:v>0.0166684931506849</c:v>
                </c:pt>
                <c:pt idx="117">
                  <c:v>0.0168109589041096</c:v>
                </c:pt>
                <c:pt idx="118">
                  <c:v>0.0169534246575342</c:v>
                </c:pt>
                <c:pt idx="119">
                  <c:v>0.0170958904109589</c:v>
                </c:pt>
                <c:pt idx="120">
                  <c:v>0.0172383561643836</c:v>
                </c:pt>
                <c:pt idx="121">
                  <c:v>0.0173808219178082</c:v>
                </c:pt>
                <c:pt idx="122">
                  <c:v>0.0175232876712329</c:v>
                </c:pt>
                <c:pt idx="123">
                  <c:v>0.0176657534246575</c:v>
                </c:pt>
                <c:pt idx="124">
                  <c:v>0.0178082191780822</c:v>
                </c:pt>
                <c:pt idx="125">
                  <c:v>0.0179506849315069</c:v>
                </c:pt>
                <c:pt idx="126">
                  <c:v>0.0180931506849315</c:v>
                </c:pt>
                <c:pt idx="127">
                  <c:v>0.0182356164383562</c:v>
                </c:pt>
                <c:pt idx="128">
                  <c:v>0.0183780821917808</c:v>
                </c:pt>
                <c:pt idx="129">
                  <c:v>0.0185205479452055</c:v>
                </c:pt>
                <c:pt idx="130">
                  <c:v>0.0186630136986301</c:v>
                </c:pt>
                <c:pt idx="131">
                  <c:v>0.0188054794520548</c:v>
                </c:pt>
                <c:pt idx="132">
                  <c:v>0.0189479452054795</c:v>
                </c:pt>
                <c:pt idx="133">
                  <c:v>0.0190904109589041</c:v>
                </c:pt>
                <c:pt idx="134">
                  <c:v>0.0192328767123288</c:v>
                </c:pt>
                <c:pt idx="135">
                  <c:v>0.0193753424657534</c:v>
                </c:pt>
                <c:pt idx="136">
                  <c:v>0.0195178082191781</c:v>
                </c:pt>
                <c:pt idx="137">
                  <c:v>0.0196602739726027</c:v>
                </c:pt>
                <c:pt idx="138">
                  <c:v>0.0198027397260274</c:v>
                </c:pt>
                <c:pt idx="139">
                  <c:v>0.0199452054794521</c:v>
                </c:pt>
                <c:pt idx="140">
                  <c:v>0.0200876712328767</c:v>
                </c:pt>
                <c:pt idx="141">
                  <c:v>0.0202301369863014</c:v>
                </c:pt>
                <c:pt idx="142">
                  <c:v>0.020372602739726</c:v>
                </c:pt>
                <c:pt idx="143">
                  <c:v>0.0205150684931507</c:v>
                </c:pt>
                <c:pt idx="144">
                  <c:v>0.0206575342465753</c:v>
                </c:pt>
                <c:pt idx="145">
                  <c:v>0.0208</c:v>
                </c:pt>
                <c:pt idx="146">
                  <c:v>0.0209424657534247</c:v>
                </c:pt>
                <c:pt idx="147">
                  <c:v>0.0210849315068493</c:v>
                </c:pt>
                <c:pt idx="148">
                  <c:v>0.021227397260274</c:v>
                </c:pt>
                <c:pt idx="149">
                  <c:v>0.0213698630136986</c:v>
                </c:pt>
                <c:pt idx="150">
                  <c:v>0.0215123287671233</c:v>
                </c:pt>
                <c:pt idx="151">
                  <c:v>0.021654794520548</c:v>
                </c:pt>
                <c:pt idx="152">
                  <c:v>0.0217972602739726</c:v>
                </c:pt>
                <c:pt idx="153">
                  <c:v>0.0219397260273973</c:v>
                </c:pt>
                <c:pt idx="154">
                  <c:v>0.0220821917808219</c:v>
                </c:pt>
                <c:pt idx="155">
                  <c:v>0.0222246575342466</c:v>
                </c:pt>
                <c:pt idx="156">
                  <c:v>0.0223671232876712</c:v>
                </c:pt>
                <c:pt idx="157">
                  <c:v>0.0225095890410959</c:v>
                </c:pt>
                <c:pt idx="158">
                  <c:v>0.0226520547945206</c:v>
                </c:pt>
                <c:pt idx="159">
                  <c:v>0.0227945205479452</c:v>
                </c:pt>
                <c:pt idx="160">
                  <c:v>0.0229369863013699</c:v>
                </c:pt>
                <c:pt idx="161">
                  <c:v>0.0230794520547945</c:v>
                </c:pt>
                <c:pt idx="162">
                  <c:v>0.0232219178082192</c:v>
                </c:pt>
                <c:pt idx="163">
                  <c:v>0.0233643835616438</c:v>
                </c:pt>
                <c:pt idx="164">
                  <c:v>0.0235068493150685</c:v>
                </c:pt>
                <c:pt idx="165">
                  <c:v>0.0236493150684932</c:v>
                </c:pt>
                <c:pt idx="166">
                  <c:v>0.0237917808219178</c:v>
                </c:pt>
                <c:pt idx="167">
                  <c:v>0.0239342465753425</c:v>
                </c:pt>
                <c:pt idx="168">
                  <c:v>0.0240767123287671</c:v>
                </c:pt>
                <c:pt idx="169">
                  <c:v>0.0242191780821918</c:v>
                </c:pt>
                <c:pt idx="170">
                  <c:v>0.0243616438356164</c:v>
                </c:pt>
                <c:pt idx="171">
                  <c:v>0.0245041095890411</c:v>
                </c:pt>
                <c:pt idx="172">
                  <c:v>0.0246465753424658</c:v>
                </c:pt>
                <c:pt idx="173">
                  <c:v>0.0247890410958904</c:v>
                </c:pt>
                <c:pt idx="174">
                  <c:v>0.0249315068493151</c:v>
                </c:pt>
                <c:pt idx="175">
                  <c:v>0.0250739726027397</c:v>
                </c:pt>
                <c:pt idx="176">
                  <c:v>0.0252164383561644</c:v>
                </c:pt>
                <c:pt idx="177">
                  <c:v>0.025358904109589</c:v>
                </c:pt>
                <c:pt idx="178">
                  <c:v>0.0255013698630137</c:v>
                </c:pt>
                <c:pt idx="179">
                  <c:v>0.0256438356164384</c:v>
                </c:pt>
                <c:pt idx="180">
                  <c:v>0.02578630136986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65</Words>
  <Characters>3493</Characters>
  <Lines>24</Lines>
  <Paragraphs>6</Paragraphs>
  <TotalTime>0</TotalTime>
  <ScaleCrop>false</ScaleCrop>
  <LinksUpToDate>false</LinksUpToDate>
  <CharactersWithSpaces>3550</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33:2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C57C75BCB6414FAB9D817F15D50AF7A0</vt:lpwstr>
  </property>
</Properties>
</file>